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59FFF" w14:textId="7AD2F966" w:rsidR="00E47B24" w:rsidRPr="00BF5A4F" w:rsidRDefault="00E47B24" w:rsidP="001B635C">
      <w:pPr>
        <w:pStyle w:val="Heading1"/>
        <w:jc w:val="center"/>
        <w:rPr>
          <w:color w:val="1F3864" w:themeColor="accent1" w:themeShade="80"/>
        </w:rPr>
      </w:pPr>
      <w:r w:rsidRPr="00BF5A4F">
        <w:rPr>
          <w:color w:val="1F3864" w:themeColor="accent1" w:themeShade="80"/>
        </w:rPr>
        <w:t xml:space="preserve">CHAPTER </w:t>
      </w:r>
      <w:r w:rsidR="00335ABC">
        <w:rPr>
          <w:color w:val="1F3864" w:themeColor="accent1" w:themeShade="80"/>
        </w:rPr>
        <w:t>3</w:t>
      </w:r>
      <w:r w:rsidRPr="00BF5A4F">
        <w:rPr>
          <w:color w:val="1F3864" w:themeColor="accent1" w:themeShade="80"/>
        </w:rPr>
        <w:t xml:space="preserve">: </w:t>
      </w:r>
      <w:r w:rsidR="00335ABC">
        <w:rPr>
          <w:color w:val="1F3864" w:themeColor="accent1" w:themeShade="80"/>
        </w:rPr>
        <w:t>TensorFlow Development</w:t>
      </w:r>
    </w:p>
    <w:p w14:paraId="1547B728" w14:textId="77777777" w:rsidR="00E47B24" w:rsidRDefault="00E47B24" w:rsidP="00E47B24"/>
    <w:p w14:paraId="5480898F" w14:textId="5E863F9A" w:rsidR="00437D3C" w:rsidRDefault="00BF5A4F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Overview</w:t>
      </w:r>
    </w:p>
    <w:p w14:paraId="5F42CD56" w14:textId="0EA5DDDE" w:rsidR="00BF5A4F" w:rsidRDefault="00BF5A4F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Introduction</w:t>
      </w:r>
    </w:p>
    <w:p w14:paraId="0C3D4B05" w14:textId="2B29F4EE" w:rsidR="00BF5A4F" w:rsidRDefault="00335ABC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TensorBoard</w:t>
      </w:r>
    </w:p>
    <w:p w14:paraId="06BE38D0" w14:textId="63365636" w:rsidR="00BF5A4F" w:rsidRDefault="00335ABC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Exercise 3.01: Using TensorBoard to Visualize Matrix Multiplication</w:t>
      </w:r>
    </w:p>
    <w:p w14:paraId="38F2C3B7" w14:textId="7189DE11" w:rsidR="00BF5A4F" w:rsidRDefault="00335ABC" w:rsidP="00BF5A4F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Activity 3.01: 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Using TensorBoard to Visualize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 Tensor Transformation</w:t>
      </w:r>
    </w:p>
    <w:p w14:paraId="6E001BB7" w14:textId="15D93A05" w:rsidR="00BF5A4F" w:rsidRDefault="005E0022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Exercise </w:t>
      </w:r>
      <w:r w:rsidR="00335ABC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3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.0</w:t>
      </w:r>
      <w:r w:rsidR="00335ABC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2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: </w:t>
      </w:r>
      <w:r w:rsidR="00335ABC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Using TensorBoard to Visualize</w:t>
      </w:r>
      <w:r w:rsidR="00335ABC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 Image Batches</w:t>
      </w:r>
    </w:p>
    <w:p w14:paraId="1C43E2E9" w14:textId="11B47B54" w:rsidR="00BF5A4F" w:rsidRDefault="00335ABC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TensorFlow Hub</w:t>
      </w:r>
    </w:p>
    <w:p w14:paraId="2A5A77BF" w14:textId="6A952747" w:rsidR="00BF5A4F" w:rsidRDefault="005E0022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Exercise </w:t>
      </w:r>
      <w:r w:rsidR="00B66041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3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.0</w:t>
      </w:r>
      <w:r w:rsidR="00B66041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3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: </w:t>
      </w:r>
      <w:r w:rsidR="00B66041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Downloading a Model from TensorFlow Hub</w:t>
      </w:r>
    </w:p>
    <w:p w14:paraId="39A03188" w14:textId="51CBEE90" w:rsidR="00BF5A4F" w:rsidRDefault="00CD180A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Google Colab</w:t>
      </w:r>
    </w:p>
    <w:p w14:paraId="7FF9A957" w14:textId="50B8F689" w:rsidR="005E0022" w:rsidRDefault="00CD180A" w:rsidP="005E0022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Development on Google Colab</w:t>
      </w:r>
    </w:p>
    <w:p w14:paraId="3EB7A7A0" w14:textId="29697BD9" w:rsidR="005E0022" w:rsidRDefault="00CD180A" w:rsidP="005E0022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Exercise 3.04: Using Google Colab to Visualize Data</w:t>
      </w:r>
    </w:p>
    <w:p w14:paraId="7E1F87E9" w14:textId="001ECD67" w:rsidR="00BF5A4F" w:rsidRDefault="00BF5A4F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Activity </w:t>
      </w:r>
      <w:r w:rsidR="00CD180A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3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.0</w:t>
      </w:r>
      <w:r w:rsidR="00E26EA2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2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: </w:t>
      </w:r>
      <w:r w:rsidR="00CD180A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Performing Word Embedding from a Pre-Trained Model from TensorFlow Hub</w:t>
      </w:r>
    </w:p>
    <w:p w14:paraId="5E1E423F" w14:textId="515F8182" w:rsidR="00BC5B44" w:rsidRPr="00BC5B44" w:rsidRDefault="00BC5B44" w:rsidP="00BC5B44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SUMMARY</w:t>
      </w:r>
    </w:p>
    <w:p w14:paraId="66DD7E2C" w14:textId="794FCA0B" w:rsidR="005326F1" w:rsidRDefault="005326F1"/>
    <w:sectPr w:rsidR="005326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033605"/>
    <w:multiLevelType w:val="hybridMultilevel"/>
    <w:tmpl w:val="49C438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85937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wNzU1MzIwMjcyM7RU0lEKTi0uzszPAykwqQUAHHMd8ywAAAA="/>
  </w:docVars>
  <w:rsids>
    <w:rsidRoot w:val="00E47B24"/>
    <w:rsid w:val="0004049A"/>
    <w:rsid w:val="00161F22"/>
    <w:rsid w:val="001B635C"/>
    <w:rsid w:val="00233DCE"/>
    <w:rsid w:val="00335ABC"/>
    <w:rsid w:val="00365DBF"/>
    <w:rsid w:val="00437D3C"/>
    <w:rsid w:val="005326F1"/>
    <w:rsid w:val="005B459B"/>
    <w:rsid w:val="005E0022"/>
    <w:rsid w:val="008C6FDD"/>
    <w:rsid w:val="00955869"/>
    <w:rsid w:val="009F509E"/>
    <w:rsid w:val="00B66041"/>
    <w:rsid w:val="00BC5B44"/>
    <w:rsid w:val="00BF5A4F"/>
    <w:rsid w:val="00CD180A"/>
    <w:rsid w:val="00D343B9"/>
    <w:rsid w:val="00E26EA2"/>
    <w:rsid w:val="00E47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0FC83"/>
  <w15:chartTrackingRefBased/>
  <w15:docId w15:val="{6814516A-97E5-4C20-A9FC-E5868B9A1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7B24"/>
  </w:style>
  <w:style w:type="paragraph" w:styleId="Heading1">
    <w:name w:val="heading 1"/>
    <w:basedOn w:val="Normal"/>
    <w:next w:val="Normal"/>
    <w:link w:val="Heading1Char"/>
    <w:uiPriority w:val="9"/>
    <w:qFormat/>
    <w:rsid w:val="00E47B24"/>
    <w:pPr>
      <w:keepNext/>
      <w:keepLines/>
      <w:spacing w:before="480" w:after="120" w:line="256" w:lineRule="auto"/>
      <w:outlineLvl w:val="0"/>
    </w:pPr>
    <w:rPr>
      <w:rFonts w:ascii="Calibri" w:eastAsia="Calibri" w:hAnsi="Calibri" w:cs="Calibri"/>
      <w:b/>
      <w:sz w:val="48"/>
      <w:szCs w:val="48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7B2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7B24"/>
    <w:rPr>
      <w:rFonts w:ascii="Calibri" w:eastAsia="Calibri" w:hAnsi="Calibri" w:cs="Calibri"/>
      <w:b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E47B2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47B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78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h Kumar Kolipaka</dc:creator>
  <cp:keywords/>
  <dc:description/>
  <cp:lastModifiedBy>Bharath Kumar Kolipaka</cp:lastModifiedBy>
  <cp:revision>11</cp:revision>
  <dcterms:created xsi:type="dcterms:W3CDTF">2022-03-27T17:30:00Z</dcterms:created>
  <dcterms:modified xsi:type="dcterms:W3CDTF">2022-07-22T18:11:00Z</dcterms:modified>
</cp:coreProperties>
</file>